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044748" w14:textId="597E7EE1" w:rsidR="0069073B" w:rsidRPr="00487482" w:rsidRDefault="0069073B" w:rsidP="00215927">
      <w:pPr>
        <w:spacing w:line="30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87482">
        <w:rPr>
          <w:rFonts w:ascii="Times New Roman" w:hAnsi="Times New Roman" w:cs="Times New Roman"/>
          <w:b/>
          <w:bCs/>
          <w:sz w:val="24"/>
          <w:szCs w:val="24"/>
        </w:rPr>
        <w:t>Highlights:</w:t>
      </w:r>
    </w:p>
    <w:p w14:paraId="184C49A0" w14:textId="42988028" w:rsidR="00B44A51" w:rsidRDefault="00DE6506" w:rsidP="00B44A51">
      <w:pPr>
        <w:pStyle w:val="ListParagraph"/>
        <w:numPr>
          <w:ilvl w:val="0"/>
          <w:numId w:val="2"/>
        </w:numPr>
        <w:spacing w:after="0" w:line="30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ggre</w:t>
      </w:r>
      <w:r w:rsidR="007E31A6">
        <w:rPr>
          <w:rFonts w:ascii="Times New Roman" w:hAnsi="Times New Roman" w:cs="Times New Roman"/>
          <w:sz w:val="24"/>
          <w:szCs w:val="24"/>
          <w:lang w:val="en-US"/>
        </w:rPr>
        <w:t>g</w:t>
      </w:r>
      <w:r>
        <w:rPr>
          <w:rFonts w:ascii="Times New Roman" w:hAnsi="Times New Roman" w:cs="Times New Roman"/>
          <w:sz w:val="24"/>
          <w:szCs w:val="24"/>
          <w:lang w:val="en-US"/>
        </w:rPr>
        <w:t>ating</w:t>
      </w:r>
      <w:r w:rsidR="00B44A51" w:rsidRPr="00B44A51">
        <w:rPr>
          <w:rFonts w:ascii="Times New Roman" w:hAnsi="Times New Roman" w:cs="Times New Roman"/>
          <w:sz w:val="24"/>
          <w:szCs w:val="24"/>
          <w:lang w:val="en-US"/>
        </w:rPr>
        <w:t xml:space="preserve"> information from multi</w:t>
      </w:r>
      <w:r w:rsidR="00467997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B44A51" w:rsidRPr="00B44A51">
        <w:rPr>
          <w:rFonts w:ascii="Times New Roman" w:hAnsi="Times New Roman" w:cs="Times New Roman"/>
          <w:sz w:val="24"/>
          <w:szCs w:val="24"/>
          <w:lang w:val="en-US"/>
        </w:rPr>
        <w:t>source</w:t>
      </w:r>
      <w:r w:rsidR="00467997">
        <w:rPr>
          <w:rFonts w:ascii="Times New Roman" w:hAnsi="Times New Roman" w:cs="Times New Roman"/>
          <w:sz w:val="24"/>
          <w:szCs w:val="24"/>
          <w:lang w:val="en-US"/>
        </w:rPr>
        <w:t>, multi-period of</w:t>
      </w:r>
      <w:r w:rsidR="00B44A51" w:rsidRPr="00B44A51">
        <w:rPr>
          <w:rFonts w:ascii="Times New Roman" w:hAnsi="Times New Roman" w:cs="Times New Roman"/>
          <w:sz w:val="24"/>
          <w:szCs w:val="24"/>
          <w:lang w:val="en-US"/>
        </w:rPr>
        <w:t xml:space="preserve"> data improves the model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97E32BB" w14:textId="5501DDD6" w:rsidR="00467997" w:rsidRPr="00B44A51" w:rsidRDefault="00467997" w:rsidP="00B44A51">
      <w:pPr>
        <w:pStyle w:val="ListParagraph"/>
        <w:numPr>
          <w:ilvl w:val="0"/>
          <w:numId w:val="2"/>
        </w:numPr>
        <w:spacing w:after="0" w:line="30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eta-learning</w:t>
      </w:r>
      <w:r w:rsidR="00A40051">
        <w:rPr>
          <w:rFonts w:ascii="Times New Roman" w:hAnsi="Times New Roman" w:cs="Times New Roman"/>
          <w:sz w:val="24"/>
          <w:szCs w:val="24"/>
          <w:lang w:val="en-US"/>
        </w:rPr>
        <w:t xml:space="preserve"> efficientl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ggregate</w:t>
      </w:r>
      <w:r w:rsidR="00A40051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formation from multi-source, multi-period of time.</w:t>
      </w:r>
    </w:p>
    <w:p w14:paraId="41B14568" w14:textId="37526C29" w:rsidR="00B44A51" w:rsidRPr="00B44A51" w:rsidRDefault="00B44A51" w:rsidP="00B44A51">
      <w:pPr>
        <w:pStyle w:val="ListParagraph"/>
        <w:numPr>
          <w:ilvl w:val="0"/>
          <w:numId w:val="2"/>
        </w:numPr>
        <w:spacing w:after="0" w:line="30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44A51">
        <w:rPr>
          <w:rFonts w:ascii="Times New Roman" w:hAnsi="Times New Roman" w:cs="Times New Roman"/>
          <w:sz w:val="24"/>
          <w:szCs w:val="24"/>
          <w:lang w:val="en-US"/>
        </w:rPr>
        <w:t xml:space="preserve">Achieve better </w:t>
      </w:r>
      <w:r w:rsidR="00467997">
        <w:rPr>
          <w:rFonts w:ascii="Times New Roman" w:hAnsi="Times New Roman" w:cs="Times New Roman"/>
          <w:sz w:val="24"/>
          <w:szCs w:val="24"/>
          <w:lang w:val="en-US"/>
        </w:rPr>
        <w:t>results</w:t>
      </w:r>
      <w:r w:rsidRPr="00B44A5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67997">
        <w:rPr>
          <w:rFonts w:ascii="Times New Roman" w:hAnsi="Times New Roman" w:cs="Times New Roman"/>
          <w:sz w:val="24"/>
          <w:szCs w:val="24"/>
          <w:lang w:val="en-US"/>
        </w:rPr>
        <w:t>than</w:t>
      </w:r>
      <w:r w:rsidRPr="00B44A5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67997">
        <w:rPr>
          <w:rFonts w:ascii="Times New Roman" w:hAnsi="Times New Roman" w:cs="Times New Roman"/>
          <w:sz w:val="24"/>
          <w:szCs w:val="24"/>
          <w:lang w:val="en-US"/>
        </w:rPr>
        <w:t xml:space="preserve">frequency decomposition method </w:t>
      </w:r>
      <w:r w:rsidR="00467997" w:rsidRPr="00B44A51">
        <w:rPr>
          <w:rFonts w:ascii="Times New Roman" w:hAnsi="Times New Roman" w:cs="Times New Roman"/>
          <w:sz w:val="24"/>
          <w:szCs w:val="24"/>
          <w:lang w:val="en-US"/>
        </w:rPr>
        <w:t>on aperiodic datasets</w:t>
      </w:r>
      <w:r w:rsidRPr="00B44A51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506A19B" w14:textId="4C6067EA" w:rsidR="002B5C8E" w:rsidRPr="00B44A51" w:rsidRDefault="00B44A51" w:rsidP="002C503A">
      <w:pPr>
        <w:pStyle w:val="ListParagraph"/>
        <w:numPr>
          <w:ilvl w:val="0"/>
          <w:numId w:val="2"/>
        </w:numPr>
        <w:spacing w:after="0" w:line="30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44A51">
        <w:rPr>
          <w:rFonts w:ascii="Times New Roman" w:hAnsi="Times New Roman" w:cs="Times New Roman"/>
          <w:sz w:val="24"/>
          <w:szCs w:val="24"/>
          <w:lang w:val="en-US"/>
        </w:rPr>
        <w:t>Ablation study shows the superior of Temporal-ML compared to Transformers.</w:t>
      </w:r>
    </w:p>
    <w:sectPr w:rsidR="002B5C8E" w:rsidRPr="00B44A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19964DC"/>
    <w:multiLevelType w:val="hybridMultilevel"/>
    <w:tmpl w:val="4C7E1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2520E9"/>
    <w:multiLevelType w:val="hybridMultilevel"/>
    <w:tmpl w:val="AD80970A"/>
    <w:lvl w:ilvl="0" w:tplc="7F6819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0650689">
    <w:abstractNumId w:val="0"/>
  </w:num>
  <w:num w:numId="2" w16cid:durableId="14665795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2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DCxNDI1NjEzs7RQ0lEKTi0uzszPAykwrgUAsp4OWCwAAAA="/>
  </w:docVars>
  <w:rsids>
    <w:rsidRoot w:val="00AD4438"/>
    <w:rsid w:val="00037FE1"/>
    <w:rsid w:val="00117D80"/>
    <w:rsid w:val="00126D6E"/>
    <w:rsid w:val="001A3A86"/>
    <w:rsid w:val="001E0AF9"/>
    <w:rsid w:val="0020112C"/>
    <w:rsid w:val="00215927"/>
    <w:rsid w:val="00252C20"/>
    <w:rsid w:val="002B5C8E"/>
    <w:rsid w:val="002C503A"/>
    <w:rsid w:val="002F1D7E"/>
    <w:rsid w:val="00334E77"/>
    <w:rsid w:val="00361DCB"/>
    <w:rsid w:val="003B1334"/>
    <w:rsid w:val="00433C04"/>
    <w:rsid w:val="00467997"/>
    <w:rsid w:val="00483E22"/>
    <w:rsid w:val="00487482"/>
    <w:rsid w:val="004D684F"/>
    <w:rsid w:val="00504E64"/>
    <w:rsid w:val="0057134D"/>
    <w:rsid w:val="00602F36"/>
    <w:rsid w:val="0064155D"/>
    <w:rsid w:val="00674C6E"/>
    <w:rsid w:val="00677520"/>
    <w:rsid w:val="0069073B"/>
    <w:rsid w:val="006A766D"/>
    <w:rsid w:val="006D5CE8"/>
    <w:rsid w:val="00725715"/>
    <w:rsid w:val="007275D2"/>
    <w:rsid w:val="00754B7A"/>
    <w:rsid w:val="007840C6"/>
    <w:rsid w:val="007E31A6"/>
    <w:rsid w:val="008F2454"/>
    <w:rsid w:val="009B4134"/>
    <w:rsid w:val="00A40051"/>
    <w:rsid w:val="00A407A2"/>
    <w:rsid w:val="00A627D6"/>
    <w:rsid w:val="00AD4438"/>
    <w:rsid w:val="00AF59AA"/>
    <w:rsid w:val="00B36A90"/>
    <w:rsid w:val="00B44A51"/>
    <w:rsid w:val="00BC7697"/>
    <w:rsid w:val="00C07ECD"/>
    <w:rsid w:val="00C838BE"/>
    <w:rsid w:val="00CD65F4"/>
    <w:rsid w:val="00D000BC"/>
    <w:rsid w:val="00DB3778"/>
    <w:rsid w:val="00DE6506"/>
    <w:rsid w:val="00E13AAC"/>
    <w:rsid w:val="00E627C8"/>
    <w:rsid w:val="00EC397E"/>
    <w:rsid w:val="00F4673D"/>
    <w:rsid w:val="00F52DFF"/>
    <w:rsid w:val="00F57819"/>
    <w:rsid w:val="00FC7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45C5BB"/>
  <w15:chartTrackingRefBased/>
  <w15:docId w15:val="{AF04BC86-6B98-4BEF-9966-CA18D4C8F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00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688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93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776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416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5354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7953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83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3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6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415299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295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51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Ngọc Thành</dc:creator>
  <cp:keywords/>
  <dc:description/>
  <cp:lastModifiedBy>NGUYEN, Bao Long</cp:lastModifiedBy>
  <cp:revision>40</cp:revision>
  <dcterms:created xsi:type="dcterms:W3CDTF">2021-08-09T16:34:00Z</dcterms:created>
  <dcterms:modified xsi:type="dcterms:W3CDTF">2025-03-03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1531b5733cf9a70d192b0984d5db281e10e201a7e5f49693b0d23a51ea75c2</vt:lpwstr>
  </property>
</Properties>
</file>